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94EF3C" w14:textId="77777777" w:rsidR="00D6724D" w:rsidRPr="001D37F0" w:rsidRDefault="00D6724D" w:rsidP="00D6724D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</w:t>
      </w:r>
      <w:r w:rsidRPr="001D37F0">
        <w:rPr>
          <w:b/>
          <w:sz w:val="36"/>
          <w:szCs w:val="36"/>
          <w:lang w:val="en-US"/>
        </w:rPr>
        <w:t xml:space="preserve">RPH </w:t>
      </w:r>
      <w:r>
        <w:rPr>
          <w:b/>
          <w:sz w:val="36"/>
          <w:szCs w:val="36"/>
          <w:lang w:val="en-US"/>
        </w:rPr>
        <w:t>BIOLOGI TINGKATAN 5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D6724D" w:rsidRPr="001D37F0" w14:paraId="73110709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8AA9488" w14:textId="77777777" w:rsidR="00D6724D" w:rsidRPr="001D37F0" w:rsidRDefault="00D6724D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D6724D" w:rsidRPr="001D37F0" w14:paraId="39C6BEE5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6F47D81B" w14:textId="77777777" w:rsidR="00D6724D" w:rsidRPr="001D37F0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323A7D1E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08DEC4BD" w14:textId="77777777" w:rsidR="00D6724D" w:rsidRPr="001D37F0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652E3C28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6724D" w:rsidRPr="001D37F0" w14:paraId="2FF269D6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8963468" w14:textId="77777777" w:rsidR="00D6724D" w:rsidRPr="001D37F0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55652BC2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254C913D" w14:textId="77777777" w:rsidR="00D6724D" w:rsidRPr="001D37F0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056C89E3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6724D" w:rsidRPr="001D37F0" w14:paraId="56FE6F45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01D2FC34" w14:textId="77777777" w:rsidR="00D6724D" w:rsidRPr="001D37F0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162218FB" w14:textId="2312C56E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6.0 Pembiakan Seks dalam Tumbuhan Berbunga</w:t>
            </w:r>
          </w:p>
        </w:tc>
        <w:tc>
          <w:tcPr>
            <w:tcW w:w="1304" w:type="dxa"/>
            <w:vAlign w:val="center"/>
          </w:tcPr>
          <w:p w14:paraId="3525109B" w14:textId="77777777" w:rsidR="00D6724D" w:rsidRPr="001D37F0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69FAD65C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6724D" w:rsidRPr="001D37F0" w14:paraId="378613B0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79FFA0D3" w14:textId="77777777" w:rsidR="00D6724D" w:rsidRPr="001D37F0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5EC9BB08" w14:textId="3D98744C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ruktur Bunga</w:t>
            </w:r>
          </w:p>
        </w:tc>
        <w:tc>
          <w:tcPr>
            <w:tcW w:w="1304" w:type="dxa"/>
            <w:vAlign w:val="center"/>
          </w:tcPr>
          <w:p w14:paraId="7C190FD3" w14:textId="77777777" w:rsidR="00D6724D" w:rsidRPr="001D37F0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6880FD66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6724D" w:rsidRPr="001D37F0" w14:paraId="0A51F94F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DAE146A" w14:textId="77777777" w:rsidR="00D6724D" w:rsidRPr="001D37F0" w:rsidRDefault="00D6724D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D6724D" w:rsidRPr="001D37F0" w14:paraId="59625247" w14:textId="77777777" w:rsidTr="00EC2735">
        <w:tc>
          <w:tcPr>
            <w:tcW w:w="9659" w:type="dxa"/>
            <w:gridSpan w:val="4"/>
          </w:tcPr>
          <w:p w14:paraId="05D5F42A" w14:textId="77777777" w:rsidR="00D6724D" w:rsidRDefault="00D6724D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563BEA97" w14:textId="742850CB" w:rsidR="00D6724D" w:rsidRDefault="00D6724D" w:rsidP="00EC2735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Mengenal pasti sebelas </w:t>
            </w:r>
            <w:r w:rsidR="00AC3FA4">
              <w:rPr>
                <w:rFonts w:cstheme="minorHAnsi"/>
                <w:sz w:val="24"/>
                <w:szCs w:val="24"/>
                <w:lang w:val="en-US"/>
              </w:rPr>
              <w:t xml:space="preserve">bahagian </w:t>
            </w:r>
            <w:r>
              <w:rPr>
                <w:rFonts w:cstheme="minorHAnsi"/>
                <w:sz w:val="24"/>
                <w:szCs w:val="24"/>
                <w:lang w:val="en-US"/>
              </w:rPr>
              <w:t>struktur bunga.</w:t>
            </w:r>
          </w:p>
          <w:p w14:paraId="7C04A607" w14:textId="784E49F6" w:rsidR="00D6724D" w:rsidRPr="00195E01" w:rsidRDefault="00D6724D" w:rsidP="00EC2735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banding dan membezakan enam perkara antara struktur jantan dengan struktur betina dalam bunga.</w:t>
            </w:r>
          </w:p>
        </w:tc>
      </w:tr>
      <w:tr w:rsidR="00D6724D" w:rsidRPr="001D37F0" w14:paraId="637ED1EF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BFB51D3" w14:textId="77777777" w:rsidR="00D6724D" w:rsidRPr="00017F77" w:rsidRDefault="00D6724D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017F77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D6724D" w:rsidRPr="001D37F0" w14:paraId="53C0BC12" w14:textId="77777777" w:rsidTr="00EC2735">
        <w:trPr>
          <w:trHeight w:val="735"/>
        </w:trPr>
        <w:tc>
          <w:tcPr>
            <w:tcW w:w="9659" w:type="dxa"/>
            <w:gridSpan w:val="4"/>
          </w:tcPr>
          <w:p w14:paraId="1348A634" w14:textId="77777777" w:rsidR="00D6724D" w:rsidRDefault="00D6724D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6607C941" w14:textId="02FF7E4B" w:rsidR="00AC3FA4" w:rsidRPr="00AC3FA4" w:rsidRDefault="00D6724D" w:rsidP="00AC3FA4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dan murid bersoal jawab untuk menguji tahap pengetahuan murid mengenai </w:t>
            </w:r>
            <w:r w:rsidR="00AC3FA4">
              <w:rPr>
                <w:bCs/>
                <w:sz w:val="24"/>
                <w:szCs w:val="24"/>
                <w:lang w:val="en-US"/>
              </w:rPr>
              <w:t>struktur bunga dalam pembiakan seks yang telah dipelajari semasa Tingkatan 1.</w:t>
            </w:r>
          </w:p>
        </w:tc>
      </w:tr>
      <w:tr w:rsidR="00D6724D" w:rsidRPr="001D37F0" w14:paraId="1529BB1F" w14:textId="77777777" w:rsidTr="00EC2735">
        <w:trPr>
          <w:trHeight w:val="930"/>
        </w:trPr>
        <w:tc>
          <w:tcPr>
            <w:tcW w:w="9659" w:type="dxa"/>
            <w:gridSpan w:val="4"/>
          </w:tcPr>
          <w:p w14:paraId="23FBE93D" w14:textId="77777777" w:rsidR="00D6724D" w:rsidRDefault="00D6724D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749CF457" w14:textId="77777777" w:rsidR="00D6724D" w:rsidRDefault="00D6724D" w:rsidP="00D6724D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berikan sampel bunga raya oleh guru.</w:t>
            </w:r>
          </w:p>
          <w:p w14:paraId="2B012D59" w14:textId="77777777" w:rsidR="00D6724D" w:rsidRDefault="00D6724D" w:rsidP="00D6724D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uat pembelahan bunga, melukis dan melabel struktur dan fungsi pedunkel, sepal, petal, karpel (stigma, stil, ovari) dan stamen (filamen dan anter).</w:t>
            </w:r>
          </w:p>
          <w:p w14:paraId="4DCF0CA4" w14:textId="77777777" w:rsidR="00D6724D" w:rsidRDefault="00D6724D" w:rsidP="00D6724D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minta oleh guru untuk mengenal pasti struktur jantan dengan struktur betina pada bunga raya.</w:t>
            </w:r>
          </w:p>
          <w:p w14:paraId="286363F7" w14:textId="77777777" w:rsidR="00D6724D" w:rsidRDefault="00D6724D" w:rsidP="00D6724D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minta oleh guru untuk membanding dan membezakan struktur jantan dengan struktur betina pada bunga raya.</w:t>
            </w:r>
          </w:p>
          <w:p w14:paraId="46931F6F" w14:textId="45386214" w:rsidR="00D6724D" w:rsidRPr="00A765DB" w:rsidRDefault="00D6724D" w:rsidP="00D6724D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cara berpasangan, murid bergilir-gilir memberikan respons terhadap tugasan yang diberikan.</w:t>
            </w:r>
          </w:p>
        </w:tc>
      </w:tr>
      <w:tr w:rsidR="00D6724D" w:rsidRPr="001D37F0" w14:paraId="32DBDC8C" w14:textId="77777777" w:rsidTr="00EC2735">
        <w:trPr>
          <w:trHeight w:val="627"/>
        </w:trPr>
        <w:tc>
          <w:tcPr>
            <w:tcW w:w="9659" w:type="dxa"/>
            <w:gridSpan w:val="4"/>
          </w:tcPr>
          <w:p w14:paraId="7CFC46E9" w14:textId="77777777" w:rsidR="00D6724D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753950C0" w14:textId="3377BC85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>
              <w:rPr>
                <w:sz w:val="24"/>
                <w:szCs w:val="24"/>
                <w:lang w:val="en-US"/>
              </w:rPr>
              <w:t xml:space="preserve">1 dan 2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916E10">
              <w:rPr>
                <w:sz w:val="24"/>
                <w:szCs w:val="24"/>
                <w:lang w:val="en-US"/>
              </w:rPr>
              <w:t xml:space="preserve">Excel </w:t>
            </w:r>
            <w:r w:rsidRPr="00F55D34">
              <w:rPr>
                <w:sz w:val="24"/>
                <w:szCs w:val="24"/>
                <w:lang w:val="en-US"/>
              </w:rPr>
              <w:t xml:space="preserve">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916E10">
              <w:rPr>
                <w:sz w:val="24"/>
                <w:szCs w:val="24"/>
                <w:lang w:val="en-US"/>
              </w:rPr>
              <w:t>84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D6724D" w:rsidRPr="001D37F0" w14:paraId="5EA7F3B3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7A8B802" w14:textId="77777777" w:rsidR="00D6724D" w:rsidRPr="001D37F0" w:rsidRDefault="00D6724D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D6724D" w:rsidRPr="001D37F0" w14:paraId="7637EC64" w14:textId="77777777" w:rsidTr="00AC3FA4">
        <w:trPr>
          <w:trHeight w:val="2848"/>
        </w:trPr>
        <w:tc>
          <w:tcPr>
            <w:tcW w:w="9659" w:type="dxa"/>
            <w:gridSpan w:val="4"/>
          </w:tcPr>
          <w:p w14:paraId="6C3D0519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7BF97F92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2DA00F08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706D7DA5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</w:p>
          <w:p w14:paraId="337A17AE" w14:textId="77777777" w:rsidR="00D6724D" w:rsidRDefault="00D6724D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6DEB480C" w14:textId="1E9CC6FC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</w:t>
            </w:r>
          </w:p>
        </w:tc>
      </w:tr>
    </w:tbl>
    <w:p w14:paraId="459C4199" w14:textId="77777777" w:rsidR="007C3FBD" w:rsidRDefault="007C3FBD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AC3FA4" w:rsidRPr="001D37F0" w14:paraId="7943BE08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2A90579" w14:textId="77777777" w:rsidR="00AC3FA4" w:rsidRPr="001D37F0" w:rsidRDefault="00AC3FA4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AC3FA4" w:rsidRPr="001D37F0" w14:paraId="36C93193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6DE3942" w14:textId="77777777" w:rsidR="00AC3FA4" w:rsidRPr="001D37F0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064778AA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EECC382" w14:textId="77777777" w:rsidR="00AC3FA4" w:rsidRPr="001D37F0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5C154371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C3FA4" w:rsidRPr="001D37F0" w14:paraId="18379901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5F7FA0FA" w14:textId="77777777" w:rsidR="00AC3FA4" w:rsidRPr="001D37F0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3E4F8916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0C4AEAE9" w14:textId="77777777" w:rsidR="00AC3FA4" w:rsidRPr="001D37F0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31229EEC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C3FA4" w:rsidRPr="001D37F0" w14:paraId="4D1CD8CD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27F589F7" w14:textId="77777777" w:rsidR="00AC3FA4" w:rsidRPr="001D37F0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11BA90F7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6.0 Pembiakan Seks dalam Tumbuhan Berbunga</w:t>
            </w:r>
          </w:p>
        </w:tc>
        <w:tc>
          <w:tcPr>
            <w:tcW w:w="1304" w:type="dxa"/>
            <w:vAlign w:val="center"/>
          </w:tcPr>
          <w:p w14:paraId="3D580B1A" w14:textId="77777777" w:rsidR="00AC3FA4" w:rsidRPr="001D37F0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75AEC733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C3FA4" w:rsidRPr="001D37F0" w14:paraId="69B4F6FE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66B61241" w14:textId="77777777" w:rsidR="00AC3FA4" w:rsidRPr="001D37F0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71E72306" w14:textId="085D4867" w:rsidR="00AC3FA4" w:rsidRPr="001D37F0" w:rsidRDefault="00240145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rkembangan Biji Benih dan Buah</w:t>
            </w:r>
          </w:p>
        </w:tc>
        <w:tc>
          <w:tcPr>
            <w:tcW w:w="1304" w:type="dxa"/>
            <w:vAlign w:val="center"/>
          </w:tcPr>
          <w:p w14:paraId="4B378E19" w14:textId="77777777" w:rsidR="00AC3FA4" w:rsidRPr="001D37F0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2D5324BB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C3FA4" w:rsidRPr="001D37F0" w14:paraId="316EEAA2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E745F0A" w14:textId="77777777" w:rsidR="00AC3FA4" w:rsidRPr="001D37F0" w:rsidRDefault="00AC3FA4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AC3FA4" w:rsidRPr="001D37F0" w14:paraId="1EE9FD3A" w14:textId="77777777" w:rsidTr="00EC2735">
        <w:tc>
          <w:tcPr>
            <w:tcW w:w="9659" w:type="dxa"/>
            <w:gridSpan w:val="4"/>
          </w:tcPr>
          <w:p w14:paraId="072C2731" w14:textId="77777777" w:rsidR="00AC3FA4" w:rsidRDefault="00AC3FA4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12F51001" w14:textId="77777777" w:rsidR="00AC3FA4" w:rsidRDefault="00240145" w:rsidP="00240145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hubung kait antara tiga bahagian struktur bunga dengan struktur buah.</w:t>
            </w:r>
          </w:p>
          <w:p w14:paraId="4FD7B78C" w14:textId="77777777" w:rsidR="00240145" w:rsidRDefault="00240145" w:rsidP="00240145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yatakan lima struktur dan fungsi mengenai perkembangan biji benih dan buah.</w:t>
            </w:r>
          </w:p>
          <w:p w14:paraId="3CA84849" w14:textId="21BE4B44" w:rsidR="00D135F6" w:rsidRPr="00195E01" w:rsidRDefault="00D135F6" w:rsidP="00240145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yatakan empat jenis buah berserta ciri-cirinya.</w:t>
            </w:r>
          </w:p>
        </w:tc>
      </w:tr>
      <w:tr w:rsidR="00AC3FA4" w:rsidRPr="001D37F0" w14:paraId="67F7BD41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1A45258" w14:textId="77777777" w:rsidR="00AC3FA4" w:rsidRPr="00017F77" w:rsidRDefault="00AC3FA4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017F77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AC3FA4" w:rsidRPr="001D37F0" w14:paraId="6260C99C" w14:textId="77777777" w:rsidTr="00EC2735">
        <w:trPr>
          <w:trHeight w:val="735"/>
        </w:trPr>
        <w:tc>
          <w:tcPr>
            <w:tcW w:w="9659" w:type="dxa"/>
            <w:gridSpan w:val="4"/>
          </w:tcPr>
          <w:p w14:paraId="262444CD" w14:textId="77777777" w:rsidR="00AC3FA4" w:rsidRDefault="00AC3FA4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17B60CEA" w14:textId="428CFAF7" w:rsidR="00AC3FA4" w:rsidRDefault="00AC3FA4" w:rsidP="00D135F6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D135F6">
              <w:rPr>
                <w:bCs/>
                <w:sz w:val="24"/>
                <w:szCs w:val="24"/>
                <w:lang w:val="en-US"/>
              </w:rPr>
              <w:t>menerangkan persenyawaan ganda dua dengan perkembangan biji benih dan buah di dalam buku teks halaman 125.</w:t>
            </w:r>
          </w:p>
          <w:p w14:paraId="58702C4F" w14:textId="42C67127" w:rsidR="00D135F6" w:rsidRPr="00AC3FA4" w:rsidRDefault="00D135F6" w:rsidP="00D135F6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AC3FA4" w:rsidRPr="001D37F0" w14:paraId="224FFD53" w14:textId="77777777" w:rsidTr="00EC2735">
        <w:trPr>
          <w:trHeight w:val="930"/>
        </w:trPr>
        <w:tc>
          <w:tcPr>
            <w:tcW w:w="9659" w:type="dxa"/>
            <w:gridSpan w:val="4"/>
          </w:tcPr>
          <w:p w14:paraId="362349A1" w14:textId="77777777" w:rsidR="00AC3FA4" w:rsidRDefault="00AC3FA4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5A27B2C9" w14:textId="67736542" w:rsidR="00AC3FA4" w:rsidRDefault="00AC3FA4" w:rsidP="00D135F6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</w:t>
            </w:r>
            <w:r w:rsidR="00D135F6">
              <w:rPr>
                <w:bCs/>
                <w:sz w:val="24"/>
                <w:szCs w:val="24"/>
                <w:lang w:val="en-US"/>
              </w:rPr>
              <w:t>dibahagikan kepada tiga kumpulan.</w:t>
            </w:r>
          </w:p>
          <w:p w14:paraId="1C9BEC14" w14:textId="20ECD26A" w:rsidR="00D135F6" w:rsidRDefault="00D135F6" w:rsidP="00DF5B18">
            <w:pPr>
              <w:pStyle w:val="ListParagraph"/>
              <w:numPr>
                <w:ilvl w:val="0"/>
                <w:numId w:val="10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A: Perkembangan biji benih dan buah</w:t>
            </w:r>
          </w:p>
          <w:p w14:paraId="12FDE917" w14:textId="2CE83668" w:rsidR="00D135F6" w:rsidRDefault="00D135F6" w:rsidP="00DF5B18">
            <w:pPr>
              <w:pStyle w:val="ListParagraph"/>
              <w:numPr>
                <w:ilvl w:val="0"/>
                <w:numId w:val="10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B: Struktur biji benih dan ovul</w:t>
            </w:r>
          </w:p>
          <w:p w14:paraId="24DF0F94" w14:textId="7E2E18E3" w:rsidR="00D135F6" w:rsidRDefault="00D135F6" w:rsidP="00DF5B18">
            <w:pPr>
              <w:pStyle w:val="ListParagraph"/>
              <w:numPr>
                <w:ilvl w:val="0"/>
                <w:numId w:val="10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C: Struktur buah dan ovari</w:t>
            </w:r>
          </w:p>
          <w:p w14:paraId="0E942ED6" w14:textId="77777777" w:rsidR="00D135F6" w:rsidRDefault="00D135F6" w:rsidP="00D135F6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kumpulan diberi masa 30 minit untuk mencari maklumat di Internet dan menggabungkan bahan tersebut.</w:t>
            </w:r>
          </w:p>
          <w:p w14:paraId="7E0BB5F2" w14:textId="3110AAC0" w:rsidR="00D135F6" w:rsidRPr="00A765DB" w:rsidRDefault="00D135F6" w:rsidP="00D135F6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yediakan bahan penyampaian dalam bentuk peta buih dan membentangkan kepada rakan-rakan yang lain.</w:t>
            </w:r>
          </w:p>
        </w:tc>
      </w:tr>
      <w:tr w:rsidR="00AC3FA4" w:rsidRPr="001D37F0" w14:paraId="3CBC9A24" w14:textId="77777777" w:rsidTr="00EC2735">
        <w:trPr>
          <w:trHeight w:val="627"/>
        </w:trPr>
        <w:tc>
          <w:tcPr>
            <w:tcW w:w="9659" w:type="dxa"/>
            <w:gridSpan w:val="4"/>
          </w:tcPr>
          <w:p w14:paraId="71B62F18" w14:textId="77777777" w:rsidR="00AC3FA4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753992AB" w14:textId="109D2DB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E67B3C">
              <w:rPr>
                <w:sz w:val="24"/>
                <w:szCs w:val="24"/>
                <w:lang w:val="en-US"/>
              </w:rPr>
              <w:t>1</w:t>
            </w:r>
            <w:r w:rsidR="00D135F6">
              <w:rPr>
                <w:sz w:val="24"/>
                <w:szCs w:val="24"/>
                <w:lang w:val="en-US"/>
              </w:rPr>
              <w:t xml:space="preserve"> – 4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E66BF5">
              <w:rPr>
                <w:sz w:val="24"/>
                <w:szCs w:val="24"/>
                <w:lang w:val="en-US"/>
              </w:rPr>
              <w:t>Excel</w:t>
            </w:r>
            <w:r w:rsidR="00E67B3C"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E66BF5">
              <w:rPr>
                <w:sz w:val="24"/>
                <w:szCs w:val="24"/>
                <w:lang w:val="en-US"/>
              </w:rPr>
              <w:t>89</w:t>
            </w:r>
            <w:r w:rsidR="00E67B3C">
              <w:rPr>
                <w:sz w:val="24"/>
                <w:szCs w:val="24"/>
                <w:lang w:val="en-US"/>
              </w:rPr>
              <w:t>-</w:t>
            </w:r>
            <w:r w:rsidR="00E66BF5">
              <w:rPr>
                <w:sz w:val="24"/>
                <w:szCs w:val="24"/>
                <w:lang w:val="en-US"/>
              </w:rPr>
              <w:t>90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AC3FA4" w:rsidRPr="001D37F0" w14:paraId="773C1687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A721FD6" w14:textId="77777777" w:rsidR="00AC3FA4" w:rsidRPr="001D37F0" w:rsidRDefault="00AC3FA4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AC3FA4" w:rsidRPr="001D37F0" w14:paraId="73C4D31B" w14:textId="77777777" w:rsidTr="00D135F6">
        <w:trPr>
          <w:trHeight w:val="3136"/>
        </w:trPr>
        <w:tc>
          <w:tcPr>
            <w:tcW w:w="9659" w:type="dxa"/>
            <w:gridSpan w:val="4"/>
          </w:tcPr>
          <w:p w14:paraId="57392550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46595A09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6CDFDB4A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2ECA5C9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</w:p>
          <w:p w14:paraId="2BA0EC42" w14:textId="77777777" w:rsidR="00AC3FA4" w:rsidRDefault="00AC3FA4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57946A74" w14:textId="23B438FC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</w:t>
            </w:r>
            <w:r w:rsidR="00D135F6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1317C9E5" w14:textId="77777777" w:rsidR="00AC3FA4" w:rsidRDefault="00AC3FA4"/>
    <w:p w14:paraId="449BFC27" w14:textId="77777777" w:rsidR="00D135F6" w:rsidRDefault="00D135F6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D135F6" w:rsidRPr="001D37F0" w14:paraId="2F6F22EA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32E39E0" w14:textId="77777777" w:rsidR="00D135F6" w:rsidRPr="001D37F0" w:rsidRDefault="00D135F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D135F6" w:rsidRPr="001D37F0" w14:paraId="6DA8948D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559B2AFF" w14:textId="77777777" w:rsidR="00D135F6" w:rsidRPr="001D37F0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3CCD571F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C941BFA" w14:textId="77777777" w:rsidR="00D135F6" w:rsidRPr="001D37F0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490205E2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135F6" w:rsidRPr="001D37F0" w14:paraId="333F0BB7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7757E32D" w14:textId="77777777" w:rsidR="00D135F6" w:rsidRPr="001D37F0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01B31C3A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4F4E9FAE" w14:textId="77777777" w:rsidR="00D135F6" w:rsidRPr="001D37F0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1650C26A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135F6" w:rsidRPr="001D37F0" w14:paraId="5900CB81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4B12F98" w14:textId="77777777" w:rsidR="00D135F6" w:rsidRPr="001D37F0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6C7B91F7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6.0 Pembiakan Seks dalam Tumbuhan Berbunga</w:t>
            </w:r>
          </w:p>
        </w:tc>
        <w:tc>
          <w:tcPr>
            <w:tcW w:w="1304" w:type="dxa"/>
            <w:vAlign w:val="center"/>
          </w:tcPr>
          <w:p w14:paraId="5B9B8FF7" w14:textId="77777777" w:rsidR="00D135F6" w:rsidRPr="001D37F0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79EECB79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135F6" w:rsidRPr="001D37F0" w14:paraId="2D34AABD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0E8BF918" w14:textId="77777777" w:rsidR="00D135F6" w:rsidRPr="001D37F0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2ADFD068" w14:textId="1844C132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epentingan Biji Benih untuk Kemandirian</w:t>
            </w:r>
          </w:p>
        </w:tc>
        <w:tc>
          <w:tcPr>
            <w:tcW w:w="1304" w:type="dxa"/>
            <w:vAlign w:val="center"/>
          </w:tcPr>
          <w:p w14:paraId="674AF295" w14:textId="77777777" w:rsidR="00D135F6" w:rsidRPr="001D37F0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41491EF0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135F6" w:rsidRPr="001D37F0" w14:paraId="4B75964D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86EE6C" w14:textId="77777777" w:rsidR="00D135F6" w:rsidRPr="001D37F0" w:rsidRDefault="00D135F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D135F6" w:rsidRPr="00D135F6" w14:paraId="4E79FC7B" w14:textId="77777777" w:rsidTr="00EC2735">
        <w:tc>
          <w:tcPr>
            <w:tcW w:w="9659" w:type="dxa"/>
            <w:gridSpan w:val="4"/>
          </w:tcPr>
          <w:p w14:paraId="7913E57B" w14:textId="77777777" w:rsidR="00D135F6" w:rsidRDefault="00D135F6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3C095E78" w14:textId="288AEFC1" w:rsidR="00D135F6" w:rsidRPr="00195E01" w:rsidRDefault="00D135F6" w:rsidP="00D135F6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yatakan tiga ciri biji benih untuk kemandirian tumbuhan.</w:t>
            </w:r>
          </w:p>
        </w:tc>
      </w:tr>
      <w:tr w:rsidR="00D135F6" w:rsidRPr="001D37F0" w14:paraId="4CE6B47F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8D7E130" w14:textId="77777777" w:rsidR="00D135F6" w:rsidRPr="00017F77" w:rsidRDefault="00D135F6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017F77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D135F6" w:rsidRPr="001D37F0" w14:paraId="41D4483F" w14:textId="77777777" w:rsidTr="00EC2735">
        <w:trPr>
          <w:trHeight w:val="735"/>
        </w:trPr>
        <w:tc>
          <w:tcPr>
            <w:tcW w:w="9659" w:type="dxa"/>
            <w:gridSpan w:val="4"/>
          </w:tcPr>
          <w:p w14:paraId="49A73F9B" w14:textId="77777777" w:rsidR="00D135F6" w:rsidRDefault="00D135F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3040047C" w14:textId="3584B4AA" w:rsidR="00D135F6" w:rsidRDefault="00D135F6" w:rsidP="00A90A8A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menerangkan </w:t>
            </w:r>
            <w:r w:rsidR="00A90A8A">
              <w:rPr>
                <w:bCs/>
                <w:sz w:val="24"/>
                <w:szCs w:val="24"/>
                <w:lang w:val="en-US"/>
              </w:rPr>
              <w:t>kepentingan biji benih untuk kemandirian tumbuhan</w:t>
            </w:r>
            <w:r>
              <w:rPr>
                <w:bCs/>
                <w:sz w:val="24"/>
                <w:szCs w:val="24"/>
                <w:lang w:val="en-US"/>
              </w:rPr>
              <w:t xml:space="preserve"> di dalam buku teks halaman 1</w:t>
            </w:r>
            <w:r w:rsidR="00A90A8A">
              <w:rPr>
                <w:bCs/>
                <w:sz w:val="24"/>
                <w:szCs w:val="24"/>
                <w:lang w:val="en-US"/>
              </w:rPr>
              <w:t>28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22F8E775" w14:textId="77777777" w:rsidR="00D135F6" w:rsidRPr="00AC3FA4" w:rsidRDefault="00D135F6" w:rsidP="00A90A8A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D135F6" w:rsidRPr="001D37F0" w14:paraId="0C08EEB9" w14:textId="77777777" w:rsidTr="00EC2735">
        <w:trPr>
          <w:trHeight w:val="930"/>
        </w:trPr>
        <w:tc>
          <w:tcPr>
            <w:tcW w:w="9659" w:type="dxa"/>
            <w:gridSpan w:val="4"/>
          </w:tcPr>
          <w:p w14:paraId="07E48370" w14:textId="77777777" w:rsidR="00D135F6" w:rsidRDefault="00D135F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74F0C975" w14:textId="77777777" w:rsidR="00D135F6" w:rsidRDefault="00D135F6" w:rsidP="00D135F6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minta oleh guru untuk menjalankan perbahasan bagi mengupas isu pembiakan tumbuhan melalui kultur tisu lebih bermanfaat berbanding melalui pembiakan seks.</w:t>
            </w:r>
          </w:p>
          <w:p w14:paraId="289E3559" w14:textId="77777777" w:rsidR="00A90A8A" w:rsidRDefault="00A90A8A" w:rsidP="00D135F6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atu kumpulan murid dilantik oleh guru sebagai pencandang manakala satu kumpulan lagi sebagai pembakang.</w:t>
            </w:r>
          </w:p>
          <w:p w14:paraId="55A820E9" w14:textId="77777777" w:rsidR="00A90A8A" w:rsidRDefault="00A90A8A" w:rsidP="00D135F6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ahli kumpulan memilih 3 panel untuk membentangkan hujah.</w:t>
            </w:r>
          </w:p>
          <w:p w14:paraId="065528C0" w14:textId="1F70AF8D" w:rsidR="00A90A8A" w:rsidRPr="00A765DB" w:rsidRDefault="00A90A8A" w:rsidP="00D135F6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Ahli kumpulan yang lain mencatat isi-isi penting yang dibentangkan oleh kedua-dua pihak dan membuat kesimpulan.</w:t>
            </w:r>
          </w:p>
        </w:tc>
      </w:tr>
      <w:tr w:rsidR="00D135F6" w:rsidRPr="001D37F0" w14:paraId="277C2FA7" w14:textId="77777777" w:rsidTr="00EC2735">
        <w:trPr>
          <w:trHeight w:val="627"/>
        </w:trPr>
        <w:tc>
          <w:tcPr>
            <w:tcW w:w="9659" w:type="dxa"/>
            <w:gridSpan w:val="4"/>
          </w:tcPr>
          <w:p w14:paraId="4DBADFAF" w14:textId="77777777" w:rsidR="00D135F6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15242A6C" w14:textId="6BA747A2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A90A8A">
              <w:rPr>
                <w:sz w:val="24"/>
                <w:szCs w:val="24"/>
                <w:lang w:val="en-US"/>
              </w:rPr>
              <w:t>1 dan 2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612C95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612C95">
              <w:rPr>
                <w:sz w:val="24"/>
                <w:szCs w:val="24"/>
                <w:lang w:val="en-US"/>
              </w:rPr>
              <w:t>91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D135F6" w:rsidRPr="001D37F0" w14:paraId="535A21CF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23CD8E8" w14:textId="77777777" w:rsidR="00D135F6" w:rsidRPr="001D37F0" w:rsidRDefault="00D135F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D135F6" w:rsidRPr="001D37F0" w14:paraId="4134EEF4" w14:textId="77777777" w:rsidTr="00EC2735">
        <w:trPr>
          <w:trHeight w:val="3136"/>
        </w:trPr>
        <w:tc>
          <w:tcPr>
            <w:tcW w:w="9659" w:type="dxa"/>
            <w:gridSpan w:val="4"/>
          </w:tcPr>
          <w:p w14:paraId="43CFE0C2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18EE5529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0A45C1D7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312A1492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</w:p>
          <w:p w14:paraId="3663F91C" w14:textId="77777777" w:rsidR="00D135F6" w:rsidRDefault="00D135F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3458795F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58324F9" w14:textId="77777777" w:rsidR="00D135F6" w:rsidRDefault="00D135F6"/>
    <w:sectPr w:rsidR="00D135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11AF9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0E6230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15237F"/>
    <w:multiLevelType w:val="hybridMultilevel"/>
    <w:tmpl w:val="0B32CD0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4A7244"/>
    <w:multiLevelType w:val="hybridMultilevel"/>
    <w:tmpl w:val="0B32CD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7E3C8E"/>
    <w:multiLevelType w:val="hybridMultilevel"/>
    <w:tmpl w:val="0B32CD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DF2AB7"/>
    <w:multiLevelType w:val="hybridMultilevel"/>
    <w:tmpl w:val="EB9428EC"/>
    <w:lvl w:ilvl="0" w:tplc="4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7A015003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5A6F8E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3"/>
  </w:num>
  <w:num w:numId="2" w16cid:durableId="106047974">
    <w:abstractNumId w:val="1"/>
  </w:num>
  <w:num w:numId="3" w16cid:durableId="548536368">
    <w:abstractNumId w:val="6"/>
  </w:num>
  <w:num w:numId="4" w16cid:durableId="1476415451">
    <w:abstractNumId w:val="5"/>
  </w:num>
  <w:num w:numId="5" w16cid:durableId="1651054481">
    <w:abstractNumId w:val="9"/>
  </w:num>
  <w:num w:numId="6" w16cid:durableId="100733990">
    <w:abstractNumId w:val="0"/>
  </w:num>
  <w:num w:numId="7" w16cid:durableId="1510098349">
    <w:abstractNumId w:val="4"/>
  </w:num>
  <w:num w:numId="8" w16cid:durableId="1195000628">
    <w:abstractNumId w:val="8"/>
  </w:num>
  <w:num w:numId="9" w16cid:durableId="400098346">
    <w:abstractNumId w:val="2"/>
  </w:num>
  <w:num w:numId="10" w16cid:durableId="63617918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zMTA3sTQzMTEwNrdQ0lEKTi0uzszPAykwrgUAauRASSwAAAA="/>
  </w:docVars>
  <w:rsids>
    <w:rsidRoot w:val="00D6724D"/>
    <w:rsid w:val="00017F77"/>
    <w:rsid w:val="00021DCD"/>
    <w:rsid w:val="00157975"/>
    <w:rsid w:val="00240145"/>
    <w:rsid w:val="005D49CA"/>
    <w:rsid w:val="00612C95"/>
    <w:rsid w:val="007071E5"/>
    <w:rsid w:val="007C3FBD"/>
    <w:rsid w:val="008A5287"/>
    <w:rsid w:val="00916E10"/>
    <w:rsid w:val="00A35685"/>
    <w:rsid w:val="00A90A8A"/>
    <w:rsid w:val="00AC3FA4"/>
    <w:rsid w:val="00C74100"/>
    <w:rsid w:val="00CF465C"/>
    <w:rsid w:val="00D135F6"/>
    <w:rsid w:val="00D6724D"/>
    <w:rsid w:val="00DF5B18"/>
    <w:rsid w:val="00E66BF5"/>
    <w:rsid w:val="00E67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2D2219"/>
  <w15:chartTrackingRefBased/>
  <w15:docId w15:val="{8EF88DA9-6360-479B-B5FF-ED11E68F5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4D"/>
    <w:rPr>
      <w:rFonts w:eastAsiaTheme="minorHAnsi"/>
      <w:noProof/>
      <w:kern w:val="0"/>
      <w:lang w:val="ms-MY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724D"/>
    <w:pPr>
      <w:spacing w:after="0" w:line="240" w:lineRule="auto"/>
    </w:pPr>
    <w:rPr>
      <w:rFonts w:eastAsiaTheme="minorHAnsi"/>
      <w:kern w:val="0"/>
      <w:lang w:val="en-MY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72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640</Words>
  <Characters>4759</Characters>
  <Application>Microsoft Office Word</Application>
  <DocSecurity>0</DocSecurity>
  <Lines>147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11</cp:revision>
  <dcterms:created xsi:type="dcterms:W3CDTF">2023-10-31T03:27:00Z</dcterms:created>
  <dcterms:modified xsi:type="dcterms:W3CDTF">2025-10-14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10dc731be15dbc36264230718bc73569fa25b9dc0a88827e31f8324abf5e1f</vt:lpwstr>
  </property>
</Properties>
</file>